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76694" w:rsidRDefault="00415C3D">
      <w:pPr>
        <w:pStyle w:val="Title"/>
      </w:pPr>
      <w:r>
        <w:t>Wolfe_Mod1_HW</w:t>
      </w:r>
    </w:p>
    <w:p w:rsidR="00576694" w:rsidRDefault="00415C3D">
      <w:pPr>
        <w:pStyle w:val="Author"/>
      </w:pPr>
      <w:r>
        <w:t>Tyler Wolfe</w:t>
      </w:r>
    </w:p>
    <w:p w:rsidR="00576694" w:rsidRDefault="00415C3D">
      <w:pPr>
        <w:pStyle w:val="Date"/>
      </w:pPr>
      <w:r>
        <w:t>8/30/2020</w:t>
      </w:r>
    </w:p>
    <w:p w:rsidR="00576694" w:rsidRDefault="00415C3D">
      <w:pPr>
        <w:pStyle w:val="Heading2"/>
      </w:pPr>
      <w:bookmarkStart w:id="0" w:name="r-markdown"/>
      <w:r>
        <w:t>R Markdown</w:t>
      </w:r>
      <w:bookmarkEnd w:id="0"/>
    </w:p>
    <w:p w:rsidR="00576694" w:rsidRDefault="00415C3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576694" w:rsidRDefault="00415C3D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76694" w:rsidRDefault="00415C3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76694" w:rsidRDefault="00415C3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76694" w:rsidRDefault="00415C3D">
      <w:pPr>
        <w:pStyle w:val="Heading2"/>
      </w:pPr>
      <w:bookmarkStart w:id="1" w:name="including-plots"/>
      <w:r>
        <w:t>Including Plots</w:t>
      </w:r>
      <w:bookmarkEnd w:id="1"/>
    </w:p>
    <w:p w:rsidR="00576694" w:rsidRDefault="00415C3D">
      <w:pPr>
        <w:pStyle w:val="FirstParagraph"/>
      </w:pPr>
      <w:r>
        <w:t>You can also embed plots, for example:</w:t>
      </w:r>
    </w:p>
    <w:p w:rsidR="00576694" w:rsidRDefault="00415C3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yler-Mod-1-RM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6694" w:rsidRDefault="00415C3D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576694" w:rsidRDefault="00415C3D">
      <w:pPr>
        <w:pStyle w:val="BodyText"/>
      </w:pPr>
      <w:r>
        <w:t>#Problem 1</w:t>
      </w:r>
    </w:p>
    <w:p w:rsidR="00576694" w:rsidRDefault="00415C3D">
      <w:pPr>
        <w:pStyle w:val="BodyText"/>
      </w:pPr>
      <w:r>
        <w:t>library(ISLR) dim(College) help(College)</w:t>
      </w:r>
    </w:p>
    <w:p w:rsidR="00576694" w:rsidRDefault="00415C3D">
      <w:pPr>
        <w:pStyle w:val="BodyText"/>
      </w:pPr>
      <w:r>
        <w:t>set.seed(2020)</w:t>
      </w:r>
      <w:r>
        <w:br/>
        <w:t>collegeApps &lt;- College$Apps mean(collegeApps)</w:t>
      </w:r>
    </w:p>
    <w:p w:rsidR="00576694" w:rsidRDefault="00415C3D">
      <w:pPr>
        <w:pStyle w:val="BodyText"/>
      </w:pPr>
      <w:r>
        <w:t>set.seed(2020) boots &lt;- NUL</w:t>
      </w:r>
      <w:r>
        <w:t>L for (i in 1:10000) { meanCollegeApps &lt;- mean(sample(collegeApps,1000,replace = TRUE)) boots&lt;- c(boots,meanCollegeApps) } hist(boots, main = “Sample Distribution for Mean number of College Apps”)</w:t>
      </w:r>
    </w:p>
    <w:p w:rsidR="00576694" w:rsidRDefault="00415C3D">
      <w:pPr>
        <w:pStyle w:val="BodyText"/>
      </w:pPr>
      <w:r>
        <w:t>quantile(boots,c(.1,.9))</w:t>
      </w:r>
    </w:p>
    <w:p w:rsidR="00576694" w:rsidRDefault="00415C3D">
      <w:pPr>
        <w:pStyle w:val="BodyText"/>
      </w:pPr>
      <w:r>
        <w:t>mean(boots)</w:t>
      </w:r>
    </w:p>
    <w:p w:rsidR="00576694" w:rsidRDefault="00415C3D">
      <w:pPr>
        <w:pStyle w:val="BodyText"/>
      </w:pPr>
      <w:r>
        <w:t>is.matrix(College) is.</w:t>
      </w:r>
      <w:r>
        <w:t>data.frame(College)</w:t>
      </w:r>
    </w:p>
    <w:p w:rsidR="00576694" w:rsidRDefault="00415C3D">
      <w:pPr>
        <w:pStyle w:val="Heading2"/>
      </w:pPr>
      <w:bookmarkStart w:id="2" w:name="X5ef9dbf7719096f4b2a55a4ca3a5e5b75b87506"/>
      <w:r>
        <w:lastRenderedPageBreak/>
        <w:t>College is a dataframe, which reads like a ;list but prints like a matrix. I will be using a list (option3)</w:t>
      </w:r>
      <w:bookmarkEnd w:id="2"/>
    </w:p>
    <w:p w:rsidR="00576694" w:rsidRDefault="00415C3D">
      <w:pPr>
        <w:pStyle w:val="FirstParagraph"/>
      </w:pPr>
      <w:r>
        <w:t>mylist&lt;-boots</w:t>
      </w:r>
    </w:p>
    <w:p w:rsidR="00576694" w:rsidRDefault="00415C3D">
      <w:pPr>
        <w:pStyle w:val="BodyText"/>
      </w:pPr>
      <w:r>
        <w:t>sapply(mylist, mean)</w:t>
      </w:r>
    </w:p>
    <w:p w:rsidR="00576694" w:rsidRDefault="00415C3D">
      <w:pPr>
        <w:pStyle w:val="BodyText"/>
      </w:pPr>
      <w:r>
        <w:t>quantile(mylist,c(.1,.9))</w:t>
      </w:r>
    </w:p>
    <w:p w:rsidR="00576694" w:rsidRDefault="00415C3D">
      <w:pPr>
        <w:pStyle w:val="BodyText"/>
      </w:pPr>
      <w:r>
        <w:t>##Problem 2</w:t>
      </w:r>
    </w:p>
    <w:p w:rsidR="00576694" w:rsidRDefault="00415C3D">
      <w:pPr>
        <w:pStyle w:val="BodyText"/>
      </w:pPr>
      <w:r>
        <w:t>set.seed(0830) boots &lt;- NULL for (i in 1:10000) { meanC</w:t>
      </w:r>
      <w:r>
        <w:t>ollegeApps &lt;- mean(sample(collegeApps,1000,replace = TRUE)) boots&lt;- c(boots,meanCollegeApps) } mylist&lt;-boots</w:t>
      </w:r>
    </w:p>
    <w:p w:rsidR="00576694" w:rsidRDefault="00415C3D">
      <w:pPr>
        <w:pStyle w:val="Heading1"/>
      </w:pPr>
      <w:bookmarkStart w:id="3" w:name="ci-80-with-new-seed"/>
      <w:r>
        <w:t>CI = 80% with new seed</w:t>
      </w:r>
      <w:bookmarkEnd w:id="3"/>
    </w:p>
    <w:p w:rsidR="00576694" w:rsidRDefault="00415C3D">
      <w:pPr>
        <w:pStyle w:val="FirstParagraph"/>
      </w:pPr>
      <w:r>
        <w:t>quantile(mylist,c(.1,.9))</w:t>
      </w:r>
    </w:p>
    <w:p w:rsidR="00576694" w:rsidRDefault="00415C3D">
      <w:pPr>
        <w:pStyle w:val="BodyText"/>
      </w:pPr>
      <w:r>
        <w:t>#third seed (3190)</w:t>
      </w:r>
    </w:p>
    <w:p w:rsidR="00576694" w:rsidRDefault="00415C3D">
      <w:pPr>
        <w:pStyle w:val="BodyText"/>
      </w:pPr>
      <w:r>
        <w:t xml:space="preserve">set.seed(3190) boots &lt;- NULL for (i in 1:10000) { </w:t>
      </w:r>
      <w:r>
        <w:t>meanCollegeApps &lt;- mean(sample(collegeApps,1000,replace = TRUE)) boots&lt;-c(boots,meanCollegeApps) } mylist&lt;-boots</w:t>
      </w:r>
    </w:p>
    <w:p w:rsidR="00576694" w:rsidRDefault="00415C3D">
      <w:pPr>
        <w:pStyle w:val="BodyText"/>
      </w:pPr>
      <w:r>
        <w:t>#CI = 80% with third seed</w:t>
      </w:r>
    </w:p>
    <w:p w:rsidR="00576694" w:rsidRDefault="00415C3D">
      <w:pPr>
        <w:pStyle w:val="BodyText"/>
      </w:pPr>
      <w:r>
        <w:t>quantile(mylist,c(.1,.9))</w:t>
      </w:r>
    </w:p>
    <w:p w:rsidR="00576694" w:rsidRDefault="00415C3D">
      <w:pPr>
        <w:pStyle w:val="BodyText"/>
      </w:pPr>
      <w:r>
        <w:t>#Re-examing CI with “5000” sample for all three seeds (2020,0830,3190)</w:t>
      </w:r>
    </w:p>
    <w:p w:rsidR="00576694" w:rsidRDefault="00415C3D">
      <w:pPr>
        <w:pStyle w:val="BodyText"/>
      </w:pPr>
      <w:r>
        <w:t>set.seed(2020) boots</w:t>
      </w:r>
      <w:r>
        <w:t xml:space="preserve"> &lt;- NULL for (i in 1:10000) { meanCollegeApps &lt;- mean(sample(collegeApps,5000,replace = TRUE)) boots&lt;- c(boots,meanCollegeApps) }</w:t>
      </w:r>
    </w:p>
    <w:p w:rsidR="00576694" w:rsidRDefault="00415C3D">
      <w:pPr>
        <w:pStyle w:val="BodyText"/>
      </w:pPr>
      <w:r>
        <w:t>mylist2020&lt;-boots</w:t>
      </w:r>
    </w:p>
    <w:p w:rsidR="00576694" w:rsidRDefault="00415C3D">
      <w:pPr>
        <w:pStyle w:val="BodyText"/>
      </w:pPr>
      <w:r>
        <w:t>quantile(mylist2020,c(.1,.9))</w:t>
      </w:r>
    </w:p>
    <w:p w:rsidR="00576694" w:rsidRDefault="00415C3D">
      <w:pPr>
        <w:pStyle w:val="BodyText"/>
      </w:pPr>
      <w:r>
        <w:t xml:space="preserve">set.seed(0830) boots &lt;- NULL for (i in 1:10000) { </w:t>
      </w:r>
      <w:r>
        <w:t>meanCollegeApps &lt;- mean(sample(collegeApps,5000,replace = TRUE)) boots&lt;- c(boots,meanCollegeApps) }</w:t>
      </w:r>
    </w:p>
    <w:p w:rsidR="00576694" w:rsidRDefault="00415C3D">
      <w:pPr>
        <w:pStyle w:val="BodyText"/>
      </w:pPr>
      <w:r>
        <w:t>mylist0830&lt;-boots</w:t>
      </w:r>
    </w:p>
    <w:p w:rsidR="00576694" w:rsidRDefault="00415C3D">
      <w:pPr>
        <w:pStyle w:val="BodyText"/>
      </w:pPr>
      <w:r>
        <w:t>quantile(mylist0830,c(.1,.9))</w:t>
      </w:r>
    </w:p>
    <w:p w:rsidR="00576694" w:rsidRDefault="00415C3D">
      <w:pPr>
        <w:pStyle w:val="BodyText"/>
      </w:pPr>
      <w:r>
        <w:t xml:space="preserve">set.seed(3190) boots &lt;- NULL for (i in 1:10000) { meanCollegeApps &lt;- mean(sample(collegeApps,5000,replace = </w:t>
      </w:r>
      <w:r>
        <w:t>TRUE)) boots&lt;- c(boots,meanCollegeApps) }</w:t>
      </w:r>
    </w:p>
    <w:p w:rsidR="00576694" w:rsidRDefault="00415C3D">
      <w:pPr>
        <w:pStyle w:val="BodyText"/>
      </w:pPr>
      <w:r>
        <w:t>mylist3190&lt;-boots</w:t>
      </w:r>
    </w:p>
    <w:p w:rsidR="00576694" w:rsidRDefault="00415C3D">
      <w:pPr>
        <w:pStyle w:val="BodyText"/>
      </w:pPr>
      <w:r>
        <w:t>quantile(mylist3190,c(.1,.9))</w:t>
      </w:r>
    </w:p>
    <w:p w:rsidR="00576694" w:rsidRDefault="00415C3D">
      <w:pPr>
        <w:pStyle w:val="BodyText"/>
      </w:pPr>
      <w:r>
        <w:lastRenderedPageBreak/>
        <w:t>#Problem 3</w:t>
      </w:r>
    </w:p>
    <w:p w:rsidR="00576694" w:rsidRDefault="00415C3D">
      <w:pPr>
        <w:pStyle w:val="BodyText"/>
      </w:pPr>
      <w:r>
        <w:t>newSamp &lt;- sample(College</w:t>
      </w:r>
      <m:oMath>
        <m:r>
          <w:rPr>
            <w:rFonts w:ascii="Cambria Math" w:hAnsi="Cambria Math"/>
          </w:rPr>
          <m:t>Private</m:t>
        </m:r>
        <m:r>
          <w:rPr>
            <w:rFonts w:ascii="Cambria Math" w:hAnsi="Cambria Math"/>
          </w:rPr>
          <m:t>,777)</m:t>
        </m:r>
        <m:r>
          <w:rPr>
            <w:rFonts w:ascii="Cambria Math" w:hAnsi="Cambria Math"/>
          </w:rPr>
          <m:t>numPubPriv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data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ram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umApps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llege</m:t>
        </m:r>
      </m:oMath>
      <w:r>
        <w:t>Apps, PubPriv=College$Private) numPubPri</w:t>
      </w:r>
      <w:r>
        <w:t>v</w:t>
      </w:r>
    </w:p>
    <w:p w:rsidR="00576694" w:rsidRDefault="00415C3D">
      <w:pPr>
        <w:pStyle w:val="BodyText"/>
      </w:pPr>
      <w:r>
        <w:t>tapply(numPubPriv</w:t>
      </w:r>
      <m:oMath>
        <m:r>
          <w:rPr>
            <w:rFonts w:ascii="Cambria Math" w:hAnsi="Cambria Math"/>
          </w:rPr>
          <m:t>numApp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umPubPriv</m:t>
        </m:r>
      </m:oMath>
      <w:r>
        <w:t>PubPriv, mean)</w:t>
      </w:r>
    </w:p>
    <w:p w:rsidR="00576694" w:rsidRDefault="00415C3D">
      <w:pPr>
        <w:pStyle w:val="BodyText"/>
      </w:pPr>
      <w:r>
        <w:t>newMeans &lt;- tapply(numPubPriv</w:t>
      </w:r>
      <m:oMath>
        <m:r>
          <w:rPr>
            <w:rFonts w:ascii="Cambria Math" w:hAnsi="Cambria Math"/>
          </w:rPr>
          <m:t>numApp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umPubPriv</m:t>
        </m:r>
      </m:oMath>
      <w:r>
        <w:t>PubPriv, mean) newPubMeans &lt;- newMeans[1] newPrivMeans &lt;-newMeans[2] newPubMeans - newPrivMeans</w:t>
      </w:r>
    </w:p>
    <w:p w:rsidR="00576694" w:rsidRDefault="00415C3D">
      <w:pPr>
        <w:pStyle w:val="BodyText"/>
      </w:pPr>
      <w:r>
        <w:t xml:space="preserve">set.seed(42) randomResults </w:t>
      </w:r>
      <w:r>
        <w:t>&lt;- NULL for(i in 1:10000){ newSample &lt;- sample (College</w:t>
      </w:r>
      <m:oMath>
        <m:r>
          <w:rPr>
            <w:rFonts w:ascii="Cambria Math" w:hAnsi="Cambria Math"/>
          </w:rPr>
          <m:t>Private</m:t>
        </m:r>
        <m:r>
          <w:rPr>
            <w:rFonts w:ascii="Cambria Math" w:hAnsi="Cambria Math"/>
          </w:rPr>
          <m:t>,777)</m:t>
        </m:r>
        <m:r>
          <w:rPr>
            <w:rFonts w:ascii="Cambria Math" w:hAnsi="Cambria Math"/>
          </w:rPr>
          <m:t>numPubPriv</m:t>
        </m:r>
        <m: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data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rame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umApps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llege</m:t>
        </m:r>
      </m:oMath>
      <w:r>
        <w:t>Apps, PubPriv=newSample) newMeans &lt;-tapply(numPubPriv</w:t>
      </w:r>
      <m:oMath>
        <m:r>
          <w:rPr>
            <w:rFonts w:ascii="Cambria Math" w:hAnsi="Cambria Math"/>
          </w:rPr>
          <m:t>numApps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umPubPriv</m:t>
        </m:r>
      </m:oMath>
      <w:r>
        <w:t>PubPriv, mean) randomRe</w:t>
      </w:r>
      <w:r>
        <w:t>sults &lt;- c(randomResults, newMeans[1]-newMeans[2]) } hist(randomResults, xlim=c(-4000,4000)) abline(v=newPubMeans - newPrivMeans, col=“red”, lwd=2)</w:t>
      </w:r>
    </w:p>
    <w:p w:rsidR="00576694" w:rsidRDefault="00415C3D">
      <w:pPr>
        <w:pStyle w:val="BodyText"/>
      </w:pPr>
      <w:r>
        <w:t>greaterThanOrig &lt;- sum(randomResults &lt; newPubMeans - newPrivMeans)</w:t>
      </w:r>
    </w:p>
    <w:p w:rsidR="00576694" w:rsidRDefault="00415C3D">
      <w:pPr>
        <w:pStyle w:val="BodyText"/>
      </w:pPr>
      <w:r>
        <w:t>sum(greaterThanOrig)/10000</w:t>
      </w:r>
    </w:p>
    <w:sectPr w:rsidR="005766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15C3D" w:rsidRDefault="00415C3D">
      <w:pPr>
        <w:spacing w:after="0"/>
      </w:pPr>
      <w:r>
        <w:separator/>
      </w:r>
    </w:p>
  </w:endnote>
  <w:endnote w:type="continuationSeparator" w:id="0">
    <w:p w:rsidR="00415C3D" w:rsidRDefault="00415C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15C3D" w:rsidRDefault="00415C3D">
      <w:r>
        <w:separator/>
      </w:r>
    </w:p>
  </w:footnote>
  <w:footnote w:type="continuationSeparator" w:id="0">
    <w:p w:rsidR="00415C3D" w:rsidRDefault="00415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F9878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5C3D"/>
    <w:rsid w:val="004E29B3"/>
    <w:rsid w:val="00576694"/>
    <w:rsid w:val="00590D07"/>
    <w:rsid w:val="00625AE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F056E3"/>
  <w15:docId w15:val="{EA393FAB-7E5C-E045-A564-E19A3651A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31</Words>
  <Characters>3029</Characters>
  <Application>Microsoft Office Word</Application>
  <DocSecurity>0</DocSecurity>
  <Lines>25</Lines>
  <Paragraphs>7</Paragraphs>
  <ScaleCrop>false</ScaleCrop>
  <Company/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lfe_Mod1_HW</dc:title>
  <dc:creator>Tyler Wolfe</dc:creator>
  <cp:keywords/>
  <cp:lastModifiedBy>Tyler Wolfe</cp:lastModifiedBy>
  <cp:revision>2</cp:revision>
  <dcterms:created xsi:type="dcterms:W3CDTF">2020-08-31T13:00:00Z</dcterms:created>
  <dcterms:modified xsi:type="dcterms:W3CDTF">2020-08-31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0/2020</vt:lpwstr>
  </property>
  <property fmtid="{D5CDD505-2E9C-101B-9397-08002B2CF9AE}" pid="3" name="output">
    <vt:lpwstr>word_document</vt:lpwstr>
  </property>
</Properties>
</file>